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itor position at [Company Name] in Ghana, Accra. As a passionate and experienced editor with a deep commitment to quality content and storytelling, I am eager to contribute my skills and expertise to your organization. The opportunity to work as an Editor in Ghana Accra is particularly appealing because of its dynamic media landscape and the unique cultural richness that defines this vibrant city. My background in editorial work, combined with my adaptability and dedication to excellence, aligns seamlessly with the requirements of this role.</w:t>
      </w:r>
    </w:p>
    <w:p>
      <w:pPr>
        <w:pStyle w:val="BodyText"/>
      </w:pPr>
      <w:r>
        <w:t xml:space="preserve">With over [X years] of experience in editorial roles across diverse industries, I have developed a strong foundation in content creation, proofreading, and project management. My journey as an Editor began in [previous role or company], where I was responsible for overseeing the production of high-quality publications, including magazines, digital content, and reports. This experience honed my ability to refine written material while maintaining the integrity of the original message. Whether working on academic papers, journalistic pieces, or creative writing projects, I approach each task with a meticulous eye for detail and a focus on clarity.</w:t>
      </w:r>
    </w:p>
    <w:p>
      <w:pPr>
        <w:pStyle w:val="BodyText"/>
      </w:pPr>
      <w:r>
        <w:t xml:space="preserve">What sets me apart as an Editor is my ability to adapt to different styles and formats. In Ghana Accra, where the media industry thrives on both traditional and digital platforms, this flexibility is essential. I have experience editing content for print and online publications, ensuring that it resonates with the target audience while adhering to editorial standards. For instance, during my time at [previous company], I managed a team of writers to produce weekly newsletters that reached a broad readership across the country. This role required not only strong editorial skills but also collaboration, leadership, and an understanding of regional nuances.</w:t>
      </w:r>
    </w:p>
    <w:p>
      <w:pPr>
        <w:pStyle w:val="BodyText"/>
      </w:pPr>
      <w:r>
        <w:t xml:space="preserve">One of the key strengths I bring to the Editor position in Ghana Accra is my deep appreciation for local culture and storytelling. As someone who has worked with diverse communities, I understand the importance of cultural sensitivity in content creation. In a city like Accra, where media plays a vital role in shaping public discourse and preserving heritage, an Editor must be both a guardian of accuracy and a bridge between different perspectives. My previous work on projects that highlighted Ghanaian traditions, social issues, and historical narratives has prepared me to contribute meaningfully to your organization’s mission.</w:t>
      </w:r>
    </w:p>
    <w:p>
      <w:pPr>
        <w:pStyle w:val="BodyText"/>
      </w:pPr>
      <w:r>
        <w:t xml:space="preserve">Furthermore, I am highly proficient in using digital tools and platforms that enhance the editorial process. From content management systems (CMS) to collaborative editing software, I am comfortable leveraging technology to streamline workflows and improve efficiency. This skill is particularly valuable in a fast-paced environment like Ghana Accra, where the demand for timely and relevant content is constant. I also stay updated with industry trends, ensuring that my work remains innovative and aligned with current best practices.</w:t>
      </w:r>
    </w:p>
    <w:p>
      <w:pPr>
        <w:pStyle w:val="BodyText"/>
      </w:pPr>
      <w:r>
        <w:t xml:space="preserve">As an Editor in Ghana Accra, I am confident that my experience in managing editorial projects from concept to completion will add value to your team. I thrive in environments that require both independent thinking and teamwork, and I am eager to collaborate with writers, designers, and other stakeholders to deliver exceptional results. My ability to provide constructive feedback while maintaining a positive and motivating atmosphere is another asset that I believe will contribute to the success of your publications.</w:t>
      </w:r>
    </w:p>
    <w:p>
      <w:pPr>
        <w:pStyle w:val="BodyText"/>
      </w:pPr>
      <w:r>
        <w:t xml:space="preserve">I am particularly drawn to [Company Name] because of its reputation as a leader in [specific industry or media type, e.g., journalism, publishing, digital content]. Your commitment to [mention a specific value or initiative, e.g., "promoting local voices" or "advancing media literacy"] resonates with my own professional values. I am excited about the opportunity to contribute to this mission while working in a city that is at the heart of Ghana’s cultural and economic growth.</w:t>
      </w:r>
    </w:p>
    <w:p>
      <w:pPr>
        <w:pStyle w:val="BodyText"/>
      </w:pPr>
      <w:r>
        <w:t xml:space="preserve">In closing, I would be honored to bring my editorial expertise, passion for storytelling, and dedication to quality to your team in Ghana Accra. I am confident that my skills and experiences make me a strong candidate for this role. Thank you for considering my application. I look forward to the possibility of discussing how I can contribute to [Company Name]’s continued succes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Ghana Accra</dc:title>
  <dc:creator/>
  <cp:keywords/>
  <dcterms:created xsi:type="dcterms:W3CDTF">2026-07-23T01:23:13Z</dcterms:created>
  <dcterms:modified xsi:type="dcterms:W3CDTF">2026-07-23T01:23:13Z</dcterms:modified>
</cp:coreProperties>
</file>

<file path=docProps/custom.xml><?xml version="1.0" encoding="utf-8"?>
<Properties xmlns="http://schemas.openxmlformats.org/officeDocument/2006/custom-properties" xmlns:vt="http://schemas.openxmlformats.org/officeDocument/2006/docPropsVTypes"/>
</file>